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DBD208" w14:textId="2275453E" w:rsidR="00F44BA8" w:rsidRDefault="00750F4A" w:rsidP="00F44BA8">
      <w:pPr>
        <w:rPr>
          <w:rFonts w:asciiTheme="majorHAnsi" w:eastAsiaTheme="majorHAnsi" w:hAnsiTheme="majorHAnsi"/>
          <w:b/>
          <w:bCs/>
          <w:color w:val="FF0000"/>
        </w:rPr>
      </w:pPr>
      <w:r w:rsidRPr="00750F4A">
        <w:rPr>
          <w:rFonts w:asciiTheme="majorHAnsi" w:eastAsiaTheme="majorHAnsi" w:hAnsiTheme="majorHAnsi" w:hint="eastAsia"/>
          <w:b/>
          <w:bCs/>
          <w:color w:val="FF0000"/>
        </w:rPr>
        <w:t>以下、</w:t>
      </w:r>
      <w:r w:rsidR="00852434">
        <w:rPr>
          <w:rFonts w:asciiTheme="majorHAnsi" w:eastAsiaTheme="majorHAnsi" w:hAnsiTheme="majorHAnsi" w:hint="eastAsia"/>
          <w:b/>
          <w:bCs/>
          <w:color w:val="FF0000"/>
        </w:rPr>
        <w:t>▲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印は回答任意。</w:t>
      </w:r>
      <w:r>
        <w:rPr>
          <w:rFonts w:asciiTheme="majorHAnsi" w:eastAsiaTheme="majorHAnsi" w:hAnsiTheme="majorHAnsi" w:hint="eastAsia"/>
          <w:b/>
          <w:bCs/>
          <w:color w:val="FF0000"/>
        </w:rPr>
        <w:t>その他は該当する情報がある場合は回答必須（</w:t>
      </w:r>
      <w:r w:rsidRPr="00852434">
        <w:rPr>
          <w:rFonts w:asciiTheme="majorHAnsi" w:eastAsiaTheme="majorHAnsi" w:hAnsiTheme="majorHAnsi" w:hint="eastAsia"/>
          <w:b/>
          <w:bCs/>
          <w:color w:val="FF0000"/>
          <w:u w:val="single"/>
        </w:rPr>
        <w:t>非該当の場合は空欄</w:t>
      </w:r>
      <w:r>
        <w:rPr>
          <w:rFonts w:asciiTheme="majorHAnsi" w:eastAsiaTheme="majorHAnsi" w:hAnsiTheme="majorHAnsi" w:hint="eastAsia"/>
          <w:b/>
          <w:bCs/>
          <w:color w:val="FF0000"/>
        </w:rPr>
        <w:t>）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。</w:t>
      </w:r>
    </w:p>
    <w:p w14:paraId="423A88B9" w14:textId="77777777" w:rsidR="00124AD8" w:rsidRPr="00B40BEE" w:rsidRDefault="00B40BEE">
      <w:pPr>
        <w:rPr>
          <w:rFonts w:asciiTheme="majorHAnsi" w:eastAsiaTheme="majorHAnsi" w:hAnsiTheme="majorHAnsi"/>
        </w:rPr>
      </w:pPr>
      <w:r w:rsidRPr="00B40BEE">
        <w:rPr>
          <w:rFonts w:asciiTheme="majorHAnsi" w:eastAsiaTheme="majorHAnsi" w:hAnsiTheme="majorHAnsi" w:hint="eastAsia"/>
        </w:rPr>
        <w:t>【連絡先】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387"/>
        <w:gridCol w:w="2783"/>
        <w:gridCol w:w="2062"/>
        <w:gridCol w:w="3504"/>
      </w:tblGrid>
      <w:tr w:rsidR="00B40BEE" w14:paraId="3C97788B" w14:textId="77777777" w:rsidTr="00B40BEE">
        <w:tc>
          <w:tcPr>
            <w:tcW w:w="1387" w:type="dxa"/>
            <w:tcBorders>
              <w:bottom w:val="dashed" w:sz="4" w:space="0" w:color="auto"/>
            </w:tcBorders>
            <w:shd w:val="clear" w:color="auto" w:fill="D9D9D9" w:themeFill="background1" w:themeFillShade="D9"/>
          </w:tcPr>
          <w:p w14:paraId="5A9BF07B" w14:textId="77777777" w:rsidR="00B40BEE" w:rsidRPr="00B40BEE" w:rsidRDefault="00B40BEE" w:rsidP="00B40BEE">
            <w:pPr>
              <w:rPr>
                <w:sz w:val="18"/>
                <w:szCs w:val="18"/>
              </w:rPr>
            </w:pPr>
            <w:r w:rsidRPr="00B40BEE">
              <w:rPr>
                <w:rFonts w:hint="eastAsia"/>
                <w:sz w:val="18"/>
                <w:szCs w:val="18"/>
              </w:rPr>
              <w:t>ふりがな</w:t>
            </w:r>
          </w:p>
        </w:tc>
        <w:tc>
          <w:tcPr>
            <w:tcW w:w="2783" w:type="dxa"/>
            <w:tcBorders>
              <w:bottom w:val="dashed" w:sz="4" w:space="0" w:color="auto"/>
            </w:tcBorders>
          </w:tcPr>
          <w:p w14:paraId="2B657F45" w14:textId="77777777" w:rsidR="00B40BEE" w:rsidRPr="00B40BEE" w:rsidRDefault="00B40BEE">
            <w:pPr>
              <w:rPr>
                <w:sz w:val="18"/>
                <w:szCs w:val="18"/>
              </w:rPr>
            </w:pPr>
          </w:p>
        </w:tc>
        <w:tc>
          <w:tcPr>
            <w:tcW w:w="2062" w:type="dxa"/>
            <w:shd w:val="clear" w:color="auto" w:fill="D9D9D9" w:themeFill="background1" w:themeFillShade="D9"/>
          </w:tcPr>
          <w:p w14:paraId="6FD032B6" w14:textId="77777777" w:rsidR="00B40BEE" w:rsidRDefault="00B40BEE">
            <w:r>
              <w:rPr>
                <w:rFonts w:hint="eastAsia"/>
              </w:rPr>
              <w:t>学部・学科・学年</w:t>
            </w:r>
          </w:p>
        </w:tc>
        <w:tc>
          <w:tcPr>
            <w:tcW w:w="3504" w:type="dxa"/>
          </w:tcPr>
          <w:p w14:paraId="2136563F" w14:textId="77777777" w:rsidR="00B40BEE" w:rsidRDefault="00B40BEE"/>
        </w:tc>
      </w:tr>
      <w:tr w:rsidR="00B40BEE" w14:paraId="5031AD68" w14:textId="77777777" w:rsidTr="00B40BEE">
        <w:tc>
          <w:tcPr>
            <w:tcW w:w="1387" w:type="dxa"/>
            <w:tcBorders>
              <w:top w:val="dashed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9F8352E" w14:textId="77777777" w:rsidR="00B40BEE" w:rsidRDefault="00B40BEE" w:rsidP="00B40BEE">
            <w:r>
              <w:rPr>
                <w:rFonts w:hint="eastAsia"/>
              </w:rPr>
              <w:t>氏名</w:t>
            </w:r>
          </w:p>
        </w:tc>
        <w:tc>
          <w:tcPr>
            <w:tcW w:w="2783" w:type="dxa"/>
            <w:tcBorders>
              <w:top w:val="dashed" w:sz="4" w:space="0" w:color="auto"/>
              <w:bottom w:val="single" w:sz="4" w:space="0" w:color="auto"/>
            </w:tcBorders>
          </w:tcPr>
          <w:p w14:paraId="621CE087" w14:textId="77777777" w:rsidR="00B40BEE" w:rsidRDefault="00B40BEE"/>
        </w:tc>
        <w:tc>
          <w:tcPr>
            <w:tcW w:w="2062" w:type="dxa"/>
            <w:shd w:val="clear" w:color="auto" w:fill="D9D9D9" w:themeFill="background1" w:themeFillShade="D9"/>
          </w:tcPr>
          <w:p w14:paraId="08DE8B70" w14:textId="77777777" w:rsidR="00B40BEE" w:rsidRDefault="00B40BEE">
            <w:r>
              <w:rPr>
                <w:rFonts w:hint="eastAsia"/>
              </w:rPr>
              <w:t>学籍番号</w:t>
            </w:r>
          </w:p>
        </w:tc>
        <w:tc>
          <w:tcPr>
            <w:tcW w:w="3504" w:type="dxa"/>
          </w:tcPr>
          <w:p w14:paraId="5C980CD8" w14:textId="77777777" w:rsidR="00B40BEE" w:rsidRDefault="00B40BEE"/>
        </w:tc>
      </w:tr>
      <w:tr w:rsidR="00B40BEE" w14:paraId="1EAFD3CD" w14:textId="77777777" w:rsidTr="00B40BEE">
        <w:tc>
          <w:tcPr>
            <w:tcW w:w="138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CD6610D" w14:textId="77777777" w:rsidR="00B40BEE" w:rsidRDefault="00B40BEE" w:rsidP="00B40BEE">
            <w:r>
              <w:rPr>
                <w:rFonts w:hint="eastAsia"/>
              </w:rPr>
              <w:t>電話番号</w:t>
            </w:r>
          </w:p>
        </w:tc>
        <w:tc>
          <w:tcPr>
            <w:tcW w:w="2783" w:type="dxa"/>
            <w:tcBorders>
              <w:top w:val="single" w:sz="4" w:space="0" w:color="auto"/>
              <w:bottom w:val="single" w:sz="4" w:space="0" w:color="auto"/>
            </w:tcBorders>
          </w:tcPr>
          <w:p w14:paraId="6755E345" w14:textId="77777777" w:rsidR="00B40BEE" w:rsidRDefault="00B40BEE"/>
        </w:tc>
        <w:tc>
          <w:tcPr>
            <w:tcW w:w="2062" w:type="dxa"/>
            <w:shd w:val="clear" w:color="auto" w:fill="D9D9D9" w:themeFill="background1" w:themeFillShade="D9"/>
          </w:tcPr>
          <w:p w14:paraId="64FCCD11" w14:textId="77777777" w:rsidR="00B40BEE" w:rsidRDefault="00B40BEE">
            <w:r>
              <w:rPr>
                <w:rFonts w:hint="eastAsia"/>
              </w:rPr>
              <w:t>L</w:t>
            </w:r>
            <w:r>
              <w:t>INE ID</w:t>
            </w:r>
            <w:r>
              <w:rPr>
                <w:rFonts w:hint="eastAsia"/>
              </w:rPr>
              <w:t>★</w:t>
            </w:r>
          </w:p>
        </w:tc>
        <w:tc>
          <w:tcPr>
            <w:tcW w:w="3504" w:type="dxa"/>
          </w:tcPr>
          <w:p w14:paraId="515400CF" w14:textId="77777777" w:rsidR="00B40BEE" w:rsidRDefault="00B40BEE"/>
        </w:tc>
      </w:tr>
      <w:tr w:rsidR="00B40BEE" w14:paraId="34636862" w14:textId="77777777" w:rsidTr="00B40BEE">
        <w:tc>
          <w:tcPr>
            <w:tcW w:w="41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A5D27B4" w14:textId="77777777" w:rsidR="00B40BEE" w:rsidRDefault="00B40BEE">
            <w:r>
              <w:rPr>
                <w:rFonts w:hint="eastAsia"/>
              </w:rPr>
              <w:t>メールアドレス[</w:t>
            </w:r>
            <w:r>
              <w:t>1]</w:t>
            </w:r>
            <w:r>
              <w:rPr>
                <w:rFonts w:hint="eastAsia"/>
              </w:rPr>
              <w:t>（慶應のもの）</w:t>
            </w:r>
          </w:p>
        </w:tc>
        <w:tc>
          <w:tcPr>
            <w:tcW w:w="5566" w:type="dxa"/>
            <w:gridSpan w:val="2"/>
            <w:shd w:val="clear" w:color="auto" w:fill="auto"/>
          </w:tcPr>
          <w:p w14:paraId="42C90220" w14:textId="499ADE63" w:rsidR="00B40BEE" w:rsidRDefault="00852434">
            <w:r>
              <w:rPr>
                <w:rFonts w:hint="eastAsia"/>
              </w:rPr>
              <w:t>@</w:t>
            </w:r>
            <w:r>
              <w:t>keio.jp</w:t>
            </w:r>
          </w:p>
        </w:tc>
      </w:tr>
      <w:tr w:rsidR="00B40BEE" w14:paraId="4A41590E" w14:textId="77777777" w:rsidTr="00B40BEE">
        <w:tc>
          <w:tcPr>
            <w:tcW w:w="4170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4A83A83" w14:textId="21C5D5DC" w:rsidR="00B40BEE" w:rsidRDefault="00B40BEE">
            <w:r>
              <w:rPr>
                <w:rFonts w:hint="eastAsia"/>
              </w:rPr>
              <w:t>メールアドレス[</w:t>
            </w:r>
            <w:r>
              <w:t>2]</w:t>
            </w:r>
            <w:r>
              <w:rPr>
                <w:rFonts w:hint="eastAsia"/>
              </w:rPr>
              <w:t>（最も見るもの）</w:t>
            </w:r>
            <w:r w:rsidR="00852434">
              <w:rPr>
                <w:rFonts w:hint="eastAsia"/>
              </w:rPr>
              <w:t>▲</w:t>
            </w:r>
          </w:p>
        </w:tc>
        <w:tc>
          <w:tcPr>
            <w:tcW w:w="5566" w:type="dxa"/>
            <w:gridSpan w:val="2"/>
            <w:shd w:val="clear" w:color="auto" w:fill="auto"/>
          </w:tcPr>
          <w:p w14:paraId="24D9954C" w14:textId="77777777" w:rsidR="00B40BEE" w:rsidRDefault="00B40BEE"/>
        </w:tc>
      </w:tr>
    </w:tbl>
    <w:p w14:paraId="18E1D40B" w14:textId="4B0EC915" w:rsidR="00B40BEE" w:rsidRPr="00B40BEE" w:rsidRDefault="00B40BEE" w:rsidP="00B40BEE">
      <w:pPr>
        <w:rPr>
          <w:rFonts w:asciiTheme="majorHAnsi" w:eastAsiaTheme="majorHAnsi" w:hAnsiTheme="majorHAnsi"/>
        </w:rPr>
      </w:pPr>
      <w:r w:rsidRPr="00B40BEE">
        <w:rPr>
          <w:rFonts w:asciiTheme="majorHAnsi" w:eastAsiaTheme="majorHAnsi" w:hAnsiTheme="majorHAnsi" w:hint="eastAsia"/>
        </w:rPr>
        <w:t>【確認事項</w:t>
      </w:r>
      <w:r w:rsidR="000E103E">
        <w:rPr>
          <w:rFonts w:asciiTheme="majorHAnsi" w:eastAsiaTheme="majorHAnsi" w:hAnsiTheme="majorHAnsi" w:hint="eastAsia"/>
        </w:rPr>
        <w:t>1</w:t>
      </w:r>
      <w:r w:rsidRPr="00B40BEE">
        <w:rPr>
          <w:rFonts w:asciiTheme="majorHAnsi" w:eastAsiaTheme="majorHAnsi" w:hAnsiTheme="majorHAnsi" w:hint="eastAsia"/>
        </w:rPr>
        <w:t>】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681"/>
        <w:gridCol w:w="6055"/>
      </w:tblGrid>
      <w:tr w:rsidR="00750F4A" w14:paraId="25A40835" w14:textId="77777777" w:rsidTr="00750F4A">
        <w:tc>
          <w:tcPr>
            <w:tcW w:w="3681" w:type="dxa"/>
            <w:shd w:val="clear" w:color="auto" w:fill="D9D9D9" w:themeFill="background1" w:themeFillShade="D9"/>
          </w:tcPr>
          <w:p w14:paraId="2A905D40" w14:textId="77777777" w:rsidR="00750F4A" w:rsidRDefault="00750F4A" w:rsidP="00B40BEE">
            <w:r>
              <w:rPr>
                <w:rFonts w:hint="eastAsia"/>
              </w:rPr>
              <w:t>所属（公認学生団体）</w:t>
            </w:r>
          </w:p>
        </w:tc>
        <w:tc>
          <w:tcPr>
            <w:tcW w:w="6055" w:type="dxa"/>
          </w:tcPr>
          <w:p w14:paraId="7F561D03" w14:textId="77777777" w:rsidR="00750F4A" w:rsidRDefault="00750F4A" w:rsidP="00B40BEE"/>
        </w:tc>
      </w:tr>
      <w:tr w:rsidR="00750F4A" w14:paraId="0E3F6517" w14:textId="77777777" w:rsidTr="00852434">
        <w:tc>
          <w:tcPr>
            <w:tcW w:w="368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DBA682" w14:textId="06E27291" w:rsidR="00750F4A" w:rsidRDefault="00750F4A" w:rsidP="00B40BEE">
            <w:r>
              <w:rPr>
                <w:rFonts w:hint="eastAsia"/>
              </w:rPr>
              <w:t>所属（その他団体）</w:t>
            </w:r>
            <w:r w:rsidR="00852434">
              <w:rPr>
                <w:rFonts w:hint="eastAsia"/>
              </w:rPr>
              <w:t>▲</w:t>
            </w:r>
          </w:p>
        </w:tc>
        <w:tc>
          <w:tcPr>
            <w:tcW w:w="6055" w:type="dxa"/>
            <w:tcBorders>
              <w:bottom w:val="single" w:sz="4" w:space="0" w:color="auto"/>
            </w:tcBorders>
          </w:tcPr>
          <w:p w14:paraId="258F871F" w14:textId="77777777" w:rsidR="00750F4A" w:rsidRDefault="00750F4A" w:rsidP="00B40BEE"/>
        </w:tc>
      </w:tr>
      <w:tr w:rsidR="00750F4A" w14:paraId="6F7A79F0" w14:textId="77777777" w:rsidTr="00E639F4">
        <w:tc>
          <w:tcPr>
            <w:tcW w:w="3681" w:type="dxa"/>
            <w:tcBorders>
              <w:bottom w:val="dashed" w:sz="4" w:space="0" w:color="auto"/>
            </w:tcBorders>
            <w:shd w:val="clear" w:color="auto" w:fill="D9D9D9" w:themeFill="background1" w:themeFillShade="D9"/>
          </w:tcPr>
          <w:p w14:paraId="3115D901" w14:textId="77777777" w:rsidR="00750F4A" w:rsidRPr="00E639F4" w:rsidRDefault="00E639F4" w:rsidP="00E639F4">
            <w:pPr>
              <w:rPr>
                <w:szCs w:val="21"/>
              </w:rPr>
            </w:pPr>
            <w:r w:rsidRPr="00E639F4">
              <w:rPr>
                <w:rFonts w:hint="eastAsia"/>
                <w:szCs w:val="21"/>
              </w:rPr>
              <w:t>A</w:t>
            </w:r>
            <w:r w:rsidRPr="00E639F4">
              <w:rPr>
                <w:szCs w:val="21"/>
              </w:rPr>
              <w:t>.</w:t>
            </w:r>
            <w:r w:rsidR="00750F4A" w:rsidRPr="00E639F4">
              <w:rPr>
                <w:rFonts w:hint="eastAsia"/>
                <w:szCs w:val="21"/>
              </w:rPr>
              <w:t>兼ねる予定の他学部・他学科ゼミ</w:t>
            </w:r>
          </w:p>
        </w:tc>
        <w:tc>
          <w:tcPr>
            <w:tcW w:w="6055" w:type="dxa"/>
            <w:tcBorders>
              <w:bottom w:val="dashed" w:sz="4" w:space="0" w:color="auto"/>
            </w:tcBorders>
          </w:tcPr>
          <w:p w14:paraId="2E32D74D" w14:textId="4D4BBC7C" w:rsidR="00750F4A" w:rsidRDefault="00750F4A" w:rsidP="00B40BEE"/>
        </w:tc>
      </w:tr>
      <w:tr w:rsidR="00E639F4" w14:paraId="25B6B85B" w14:textId="77777777" w:rsidTr="00852434">
        <w:tc>
          <w:tcPr>
            <w:tcW w:w="3681" w:type="dxa"/>
            <w:tcBorders>
              <w:top w:val="dashed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A4EBA4" w14:textId="5407E0E6" w:rsidR="00E639F4" w:rsidRPr="00E639F4" w:rsidRDefault="00E639F4" w:rsidP="00E639F4">
            <w:pPr>
              <w:rPr>
                <w:szCs w:val="21"/>
              </w:rPr>
            </w:pPr>
            <w:r w:rsidRPr="00E639F4">
              <w:rPr>
                <w:rFonts w:hint="eastAsia"/>
                <w:szCs w:val="21"/>
              </w:rPr>
              <w:t>B</w:t>
            </w:r>
            <w:r w:rsidRPr="00E639F4">
              <w:rPr>
                <w:szCs w:val="21"/>
              </w:rPr>
              <w:t>.</w:t>
            </w:r>
            <w:r>
              <w:rPr>
                <w:rFonts w:hint="eastAsia"/>
                <w:szCs w:val="21"/>
              </w:rPr>
              <w:t>20</w:t>
            </w:r>
            <w:r w:rsidR="00852434">
              <w:rPr>
                <w:rFonts w:hint="eastAsia"/>
                <w:szCs w:val="21"/>
              </w:rPr>
              <w:t>20</w:t>
            </w:r>
            <w:r>
              <w:rPr>
                <w:rFonts w:hint="eastAsia"/>
                <w:szCs w:val="21"/>
              </w:rPr>
              <w:t>年度以降の留学・休学予定</w:t>
            </w:r>
          </w:p>
        </w:tc>
        <w:tc>
          <w:tcPr>
            <w:tcW w:w="6055" w:type="dxa"/>
            <w:tcBorders>
              <w:top w:val="dashed" w:sz="4" w:space="0" w:color="auto"/>
              <w:bottom w:val="single" w:sz="4" w:space="0" w:color="auto"/>
            </w:tcBorders>
          </w:tcPr>
          <w:p w14:paraId="79F0CB5D" w14:textId="6D8AAE38" w:rsidR="00E639F4" w:rsidRPr="00750F4A" w:rsidRDefault="00E639F4" w:rsidP="00F44BA8">
            <w:pPr>
              <w:rPr>
                <w:sz w:val="18"/>
                <w:szCs w:val="18"/>
              </w:rPr>
            </w:pPr>
          </w:p>
        </w:tc>
      </w:tr>
    </w:tbl>
    <w:p w14:paraId="45F89957" w14:textId="197D203F" w:rsidR="000E103E" w:rsidRPr="00852434" w:rsidRDefault="000E103E" w:rsidP="00852434">
      <w:r>
        <w:rPr>
          <w:rFonts w:hint="eastAsia"/>
        </w:rPr>
        <w:t>【確認事項2】</w:t>
      </w:r>
      <w:r w:rsidRPr="000E103E">
        <w:rPr>
          <w:rFonts w:hint="eastAsia"/>
          <w:b/>
          <w:bCs/>
        </w:rPr>
        <w:t>笠井担当科目の受講状況（すべての科目についていずれかの列に○を書いて下さい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106"/>
        <w:gridCol w:w="992"/>
        <w:gridCol w:w="1134"/>
        <w:gridCol w:w="709"/>
        <w:gridCol w:w="709"/>
        <w:gridCol w:w="709"/>
        <w:gridCol w:w="708"/>
        <w:gridCol w:w="669"/>
      </w:tblGrid>
      <w:tr w:rsidR="000E103E" w14:paraId="61DF085E" w14:textId="77777777" w:rsidTr="000E103E">
        <w:tc>
          <w:tcPr>
            <w:tcW w:w="4106" w:type="dxa"/>
            <w:vMerge w:val="restart"/>
            <w:shd w:val="clear" w:color="auto" w:fill="D9D9D9" w:themeFill="background1" w:themeFillShade="D9"/>
          </w:tcPr>
          <w:p w14:paraId="2FB36F22" w14:textId="77777777" w:rsidR="000E103E" w:rsidRDefault="000E103E" w:rsidP="00B40BEE">
            <w:r>
              <w:rPr>
                <w:rFonts w:hint="eastAsia"/>
              </w:rPr>
              <w:t>科目名</w:t>
            </w:r>
          </w:p>
          <w:p w14:paraId="65F32B42" w14:textId="61419449" w:rsidR="000E103E" w:rsidRDefault="000E103E" w:rsidP="000E103E">
            <w:pPr>
              <w:rPr>
                <w:rFonts w:hint="eastAsia"/>
              </w:rPr>
            </w:pPr>
            <w:r>
              <w:rPr>
                <w:rFonts w:hint="eastAsia"/>
              </w:rPr>
              <w:t>※笠井が担当したもののみ回答すること</w:t>
            </w:r>
          </w:p>
        </w:tc>
        <w:tc>
          <w:tcPr>
            <w:tcW w:w="992" w:type="dxa"/>
            <w:vMerge w:val="restart"/>
          </w:tcPr>
          <w:p w14:paraId="3CCF6C54" w14:textId="0F8EABE7" w:rsidR="000E103E" w:rsidRDefault="000E103E" w:rsidP="00B40BEE">
            <w:pPr>
              <w:rPr>
                <w:rFonts w:hint="eastAsia"/>
              </w:rPr>
            </w:pPr>
            <w:r>
              <w:rPr>
                <w:rFonts w:hint="eastAsia"/>
              </w:rPr>
              <w:t>未受講</w:t>
            </w:r>
          </w:p>
        </w:tc>
        <w:tc>
          <w:tcPr>
            <w:tcW w:w="1134" w:type="dxa"/>
            <w:vMerge w:val="restart"/>
          </w:tcPr>
          <w:p w14:paraId="7C7B94D3" w14:textId="6B9B697D" w:rsidR="000E103E" w:rsidRDefault="000E103E" w:rsidP="00B40BEE">
            <w:pPr>
              <w:rPr>
                <w:rFonts w:hint="eastAsia"/>
              </w:rPr>
            </w:pPr>
            <w:r>
              <w:rPr>
                <w:rFonts w:hint="eastAsia"/>
              </w:rPr>
              <w:t>受講中</w:t>
            </w:r>
          </w:p>
        </w:tc>
        <w:tc>
          <w:tcPr>
            <w:tcW w:w="3504" w:type="dxa"/>
            <w:gridSpan w:val="5"/>
          </w:tcPr>
          <w:p w14:paraId="233C7847" w14:textId="2198CFEB" w:rsidR="000E103E" w:rsidRDefault="000E103E" w:rsidP="00B40BEE">
            <w:pPr>
              <w:rPr>
                <w:rFonts w:hint="eastAsia"/>
              </w:rPr>
            </w:pPr>
            <w:r>
              <w:rPr>
                <w:rFonts w:hint="eastAsia"/>
              </w:rPr>
              <w:t>受講済み（取得成績を選ぶ）</w:t>
            </w:r>
          </w:p>
        </w:tc>
      </w:tr>
      <w:tr w:rsidR="000E103E" w14:paraId="345B34A6" w14:textId="77777777" w:rsidTr="000E103E">
        <w:tc>
          <w:tcPr>
            <w:tcW w:w="4106" w:type="dxa"/>
            <w:vMerge/>
            <w:shd w:val="clear" w:color="auto" w:fill="D9D9D9" w:themeFill="background1" w:themeFillShade="D9"/>
          </w:tcPr>
          <w:p w14:paraId="3BFBAB70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992" w:type="dxa"/>
            <w:vMerge/>
          </w:tcPr>
          <w:p w14:paraId="40ECAD39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1134" w:type="dxa"/>
            <w:vMerge/>
          </w:tcPr>
          <w:p w14:paraId="52BE2CC3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64C81280" w14:textId="051BF59A" w:rsidR="000E103E" w:rsidRDefault="000E103E" w:rsidP="00B40BEE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</w:p>
        </w:tc>
        <w:tc>
          <w:tcPr>
            <w:tcW w:w="709" w:type="dxa"/>
          </w:tcPr>
          <w:p w14:paraId="6A7A9449" w14:textId="7C8B2B8C" w:rsidR="000E103E" w:rsidRDefault="000E103E" w:rsidP="00B40BEE">
            <w:pPr>
              <w:rPr>
                <w:rFonts w:hint="eastAsia"/>
              </w:rPr>
            </w:pPr>
            <w:r>
              <w:rPr>
                <w:rFonts w:hint="eastAsia"/>
              </w:rPr>
              <w:t>A</w:t>
            </w:r>
          </w:p>
        </w:tc>
        <w:tc>
          <w:tcPr>
            <w:tcW w:w="709" w:type="dxa"/>
          </w:tcPr>
          <w:p w14:paraId="7B97A1E9" w14:textId="1D480BB9" w:rsidR="000E103E" w:rsidRDefault="000E103E" w:rsidP="00B40BEE">
            <w:pPr>
              <w:rPr>
                <w:rFonts w:hint="eastAsia"/>
              </w:rPr>
            </w:pPr>
            <w:r>
              <w:rPr>
                <w:rFonts w:hint="eastAsia"/>
              </w:rPr>
              <w:t>B</w:t>
            </w:r>
          </w:p>
        </w:tc>
        <w:tc>
          <w:tcPr>
            <w:tcW w:w="708" w:type="dxa"/>
          </w:tcPr>
          <w:p w14:paraId="36A8B706" w14:textId="304CB114" w:rsidR="000E103E" w:rsidRDefault="000E103E" w:rsidP="000E103E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</w:p>
        </w:tc>
        <w:tc>
          <w:tcPr>
            <w:tcW w:w="669" w:type="dxa"/>
          </w:tcPr>
          <w:p w14:paraId="032B6F58" w14:textId="484C1A61" w:rsidR="000E103E" w:rsidRDefault="000E103E" w:rsidP="000E103E">
            <w:pPr>
              <w:rPr>
                <w:rFonts w:hint="eastAsia"/>
              </w:rPr>
            </w:pPr>
            <w:r>
              <w:t>D</w:t>
            </w:r>
          </w:p>
        </w:tc>
      </w:tr>
      <w:tr w:rsidR="000E103E" w14:paraId="6DCF4B23" w14:textId="77777777" w:rsidTr="000E103E">
        <w:tc>
          <w:tcPr>
            <w:tcW w:w="4106" w:type="dxa"/>
            <w:shd w:val="clear" w:color="auto" w:fill="D9D9D9" w:themeFill="background1" w:themeFillShade="D9"/>
          </w:tcPr>
          <w:p w14:paraId="11F97552" w14:textId="0266895F" w:rsidR="000E103E" w:rsidRDefault="000E103E" w:rsidP="00B40BEE">
            <w:pPr>
              <w:rPr>
                <w:rFonts w:hint="eastAsia"/>
              </w:rPr>
            </w:pPr>
            <w:r>
              <w:rPr>
                <w:rFonts w:hint="eastAsia"/>
              </w:rPr>
              <w:t>社会学</w:t>
            </w:r>
          </w:p>
        </w:tc>
        <w:tc>
          <w:tcPr>
            <w:tcW w:w="992" w:type="dxa"/>
          </w:tcPr>
          <w:p w14:paraId="2A168203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1134" w:type="dxa"/>
          </w:tcPr>
          <w:p w14:paraId="3C8681E9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0F3292CD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22367D12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1F68D0AA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8" w:type="dxa"/>
          </w:tcPr>
          <w:p w14:paraId="1319DB48" w14:textId="77777777" w:rsidR="000E103E" w:rsidRDefault="000E103E" w:rsidP="000E103E">
            <w:pPr>
              <w:rPr>
                <w:rFonts w:hint="eastAsia"/>
              </w:rPr>
            </w:pPr>
          </w:p>
        </w:tc>
        <w:tc>
          <w:tcPr>
            <w:tcW w:w="669" w:type="dxa"/>
          </w:tcPr>
          <w:p w14:paraId="61FE249B" w14:textId="77777777" w:rsidR="000E103E" w:rsidRDefault="000E103E" w:rsidP="000E103E"/>
        </w:tc>
      </w:tr>
      <w:tr w:rsidR="000E103E" w14:paraId="06F8D7E0" w14:textId="77777777" w:rsidTr="000E103E">
        <w:tc>
          <w:tcPr>
            <w:tcW w:w="4106" w:type="dxa"/>
            <w:shd w:val="clear" w:color="auto" w:fill="D9D9D9" w:themeFill="background1" w:themeFillShade="D9"/>
          </w:tcPr>
          <w:p w14:paraId="496FA4BC" w14:textId="4D5FE202" w:rsidR="000E103E" w:rsidRDefault="000E103E" w:rsidP="00B40BEE">
            <w:pPr>
              <w:rPr>
                <w:rFonts w:hint="eastAsia"/>
              </w:rPr>
            </w:pPr>
            <w:r>
              <w:rPr>
                <w:rFonts w:hint="eastAsia"/>
              </w:rPr>
              <w:t>演習Ⅰ</w:t>
            </w:r>
          </w:p>
        </w:tc>
        <w:tc>
          <w:tcPr>
            <w:tcW w:w="992" w:type="dxa"/>
          </w:tcPr>
          <w:p w14:paraId="5B0F8F32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1134" w:type="dxa"/>
          </w:tcPr>
          <w:p w14:paraId="7EF55544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24D50552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1B39D8C2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153D4646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8" w:type="dxa"/>
          </w:tcPr>
          <w:p w14:paraId="6ABD9CF4" w14:textId="77777777" w:rsidR="000E103E" w:rsidRDefault="000E103E" w:rsidP="000E103E">
            <w:pPr>
              <w:rPr>
                <w:rFonts w:hint="eastAsia"/>
              </w:rPr>
            </w:pPr>
          </w:p>
        </w:tc>
        <w:tc>
          <w:tcPr>
            <w:tcW w:w="669" w:type="dxa"/>
          </w:tcPr>
          <w:p w14:paraId="073B3F52" w14:textId="77777777" w:rsidR="000E103E" w:rsidRDefault="000E103E" w:rsidP="000E103E"/>
        </w:tc>
      </w:tr>
      <w:tr w:rsidR="000E103E" w14:paraId="54CF8CB6" w14:textId="77777777" w:rsidTr="000E103E">
        <w:tc>
          <w:tcPr>
            <w:tcW w:w="4106" w:type="dxa"/>
            <w:shd w:val="clear" w:color="auto" w:fill="D9D9D9" w:themeFill="background1" w:themeFillShade="D9"/>
          </w:tcPr>
          <w:p w14:paraId="2B2F9801" w14:textId="11F3C9C5" w:rsidR="000E103E" w:rsidRDefault="000E103E" w:rsidP="00B40BEE">
            <w:pPr>
              <w:rPr>
                <w:rFonts w:hint="eastAsia"/>
              </w:rPr>
            </w:pPr>
            <w:r>
              <w:rPr>
                <w:rFonts w:hint="eastAsia"/>
              </w:rPr>
              <w:t>演習Ⅱ</w:t>
            </w:r>
          </w:p>
        </w:tc>
        <w:tc>
          <w:tcPr>
            <w:tcW w:w="992" w:type="dxa"/>
          </w:tcPr>
          <w:p w14:paraId="5BE724F2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1134" w:type="dxa"/>
          </w:tcPr>
          <w:p w14:paraId="4D8135CC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70F9C3CD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38D97081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08BDE766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8" w:type="dxa"/>
          </w:tcPr>
          <w:p w14:paraId="7862E20F" w14:textId="77777777" w:rsidR="000E103E" w:rsidRDefault="000E103E" w:rsidP="000E103E">
            <w:pPr>
              <w:rPr>
                <w:rFonts w:hint="eastAsia"/>
              </w:rPr>
            </w:pPr>
          </w:p>
        </w:tc>
        <w:tc>
          <w:tcPr>
            <w:tcW w:w="669" w:type="dxa"/>
          </w:tcPr>
          <w:p w14:paraId="04874786" w14:textId="77777777" w:rsidR="000E103E" w:rsidRDefault="000E103E" w:rsidP="000E103E"/>
        </w:tc>
      </w:tr>
      <w:tr w:rsidR="000E103E" w14:paraId="7E1E5469" w14:textId="77777777" w:rsidTr="000E103E">
        <w:tc>
          <w:tcPr>
            <w:tcW w:w="4106" w:type="dxa"/>
            <w:shd w:val="clear" w:color="auto" w:fill="D9D9D9" w:themeFill="background1" w:themeFillShade="D9"/>
          </w:tcPr>
          <w:p w14:paraId="63BA3E52" w14:textId="7F040376" w:rsidR="000E103E" w:rsidRDefault="000E103E" w:rsidP="00B40BEE">
            <w:pPr>
              <w:rPr>
                <w:rFonts w:hint="eastAsia"/>
              </w:rPr>
            </w:pPr>
            <w:r>
              <w:rPr>
                <w:rFonts w:hint="eastAsia"/>
              </w:rPr>
              <w:t>地域社会論Ⅰ</w:t>
            </w:r>
          </w:p>
        </w:tc>
        <w:tc>
          <w:tcPr>
            <w:tcW w:w="992" w:type="dxa"/>
          </w:tcPr>
          <w:p w14:paraId="7AF5B7B6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1134" w:type="dxa"/>
          </w:tcPr>
          <w:p w14:paraId="3F95BED9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6EC75CE0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7142F99A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9" w:type="dxa"/>
          </w:tcPr>
          <w:p w14:paraId="316E8F71" w14:textId="77777777" w:rsidR="000E103E" w:rsidRDefault="000E103E" w:rsidP="00B40BEE">
            <w:pPr>
              <w:rPr>
                <w:rFonts w:hint="eastAsia"/>
              </w:rPr>
            </w:pPr>
          </w:p>
        </w:tc>
        <w:tc>
          <w:tcPr>
            <w:tcW w:w="708" w:type="dxa"/>
          </w:tcPr>
          <w:p w14:paraId="7981BDAF" w14:textId="77777777" w:rsidR="000E103E" w:rsidRDefault="000E103E" w:rsidP="000E103E">
            <w:pPr>
              <w:rPr>
                <w:rFonts w:hint="eastAsia"/>
              </w:rPr>
            </w:pPr>
          </w:p>
        </w:tc>
        <w:tc>
          <w:tcPr>
            <w:tcW w:w="669" w:type="dxa"/>
          </w:tcPr>
          <w:p w14:paraId="0156E866" w14:textId="77777777" w:rsidR="000E103E" w:rsidRDefault="000E103E" w:rsidP="000E103E"/>
        </w:tc>
      </w:tr>
    </w:tbl>
    <w:p w14:paraId="6E08E267" w14:textId="77777777" w:rsidR="00B40BEE" w:rsidRPr="00B40BEE" w:rsidRDefault="00B40BEE" w:rsidP="00B40BEE">
      <w:pPr>
        <w:rPr>
          <w:rFonts w:asciiTheme="majorHAnsi" w:eastAsiaTheme="majorHAnsi" w:hAnsiTheme="majorHAnsi"/>
        </w:rPr>
      </w:pPr>
      <w:r w:rsidRPr="00B40BEE">
        <w:rPr>
          <w:rFonts w:asciiTheme="majorHAnsi" w:eastAsiaTheme="majorHAnsi" w:hAnsiTheme="majorHAnsi" w:hint="eastAsia"/>
        </w:rPr>
        <w:t>【志望理由】</w:t>
      </w:r>
      <w:r w:rsidR="00750F4A" w:rsidRPr="00750F4A">
        <w:rPr>
          <w:rFonts w:eastAsiaTheme="minorHAnsi" w:hint="eastAsia"/>
        </w:rPr>
        <w:t>※本ページ内に収まる分量にすること。文字サイズ・行間は変更しないこと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40BEE" w14:paraId="3F4AA48F" w14:textId="77777777" w:rsidTr="00852434">
        <w:trPr>
          <w:trHeight w:val="6077"/>
        </w:trPr>
        <w:tc>
          <w:tcPr>
            <w:tcW w:w="9736" w:type="dxa"/>
          </w:tcPr>
          <w:p w14:paraId="65E28D11" w14:textId="77777777" w:rsidR="00B40BEE" w:rsidRDefault="00B40BEE" w:rsidP="00750F4A">
            <w:pPr>
              <w:ind w:firstLineChars="100" w:firstLine="210"/>
            </w:pPr>
          </w:p>
        </w:tc>
      </w:tr>
    </w:tbl>
    <w:p w14:paraId="2D97E48E" w14:textId="77777777" w:rsidR="00750F4A" w:rsidRDefault="00750F4A" w:rsidP="00750F4A">
      <w:pPr>
        <w:jc w:val="center"/>
      </w:pPr>
      <w:r>
        <w:rPr>
          <w:rFonts w:hint="eastAsia"/>
        </w:rPr>
        <w:t>―――――この行が1ページ目に収まるようにすること―――――</w:t>
      </w:r>
    </w:p>
    <w:p w14:paraId="3727F6ED" w14:textId="77777777" w:rsidR="00750F4A" w:rsidRPr="00750F4A" w:rsidRDefault="00750F4A" w:rsidP="00750F4A">
      <w:pPr>
        <w:rPr>
          <w:rFonts w:asciiTheme="majorHAnsi" w:eastAsiaTheme="majorHAnsi" w:hAnsiTheme="majorHAnsi"/>
          <w:b/>
          <w:bCs/>
          <w:color w:val="FF0000"/>
        </w:rPr>
      </w:pPr>
      <w:r w:rsidRPr="00750F4A">
        <w:rPr>
          <w:rFonts w:asciiTheme="majorHAnsi" w:eastAsiaTheme="majorHAnsi" w:hAnsiTheme="majorHAnsi" w:hint="eastAsia"/>
          <w:b/>
          <w:bCs/>
          <w:color w:val="FF0000"/>
        </w:rPr>
        <w:lastRenderedPageBreak/>
        <w:t>本ページの課題は「研究計画を立てる基礎的能力」を問うためのものであ</w:t>
      </w:r>
      <w:r w:rsidR="00D67EBE">
        <w:rPr>
          <w:rFonts w:asciiTheme="majorHAnsi" w:eastAsiaTheme="majorHAnsi" w:hAnsiTheme="majorHAnsi" w:hint="eastAsia"/>
          <w:b/>
          <w:bCs/>
          <w:color w:val="FF0000"/>
        </w:rPr>
        <w:t>り、進捗状況や水準を問うものではない。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入ゼミ後に</w:t>
      </w:r>
      <w:r w:rsidR="00D67EBE">
        <w:rPr>
          <w:rFonts w:asciiTheme="majorHAnsi" w:eastAsiaTheme="majorHAnsi" w:hAnsiTheme="majorHAnsi" w:hint="eastAsia"/>
          <w:b/>
          <w:bCs/>
          <w:color w:val="FF0000"/>
        </w:rPr>
        <w:t>まったく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異なる研究</w:t>
      </w:r>
      <w:r w:rsidR="00D67EBE">
        <w:rPr>
          <w:rFonts w:asciiTheme="majorHAnsi" w:eastAsiaTheme="majorHAnsi" w:hAnsiTheme="majorHAnsi" w:hint="eastAsia"/>
          <w:b/>
          <w:bCs/>
          <w:color w:val="FF0000"/>
        </w:rPr>
        <w:t>を行って良い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。ただし、面接では本</w:t>
      </w:r>
      <w:r w:rsidR="00D67EBE">
        <w:rPr>
          <w:rFonts w:asciiTheme="majorHAnsi" w:eastAsiaTheme="majorHAnsi" w:hAnsiTheme="majorHAnsi" w:hint="eastAsia"/>
          <w:b/>
          <w:bCs/>
          <w:color w:val="FF0000"/>
        </w:rPr>
        <w:t>課題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についても問う。</w:t>
      </w:r>
    </w:p>
    <w:p w14:paraId="1338A5B0" w14:textId="77777777" w:rsidR="00750F4A" w:rsidRDefault="00750F4A" w:rsidP="00750F4A"/>
    <w:p w14:paraId="7F38FE44" w14:textId="77777777" w:rsidR="002F53B4" w:rsidRDefault="00750F4A" w:rsidP="002F53B4">
      <w:pPr>
        <w:rPr>
          <w:rFonts w:asciiTheme="majorHAnsi" w:eastAsiaTheme="majorHAnsi" w:hAnsiTheme="majorHAnsi"/>
        </w:rPr>
      </w:pPr>
      <w:r w:rsidRPr="00750F4A">
        <w:rPr>
          <w:rFonts w:asciiTheme="majorHAnsi" w:eastAsiaTheme="majorHAnsi" w:hAnsiTheme="majorHAnsi" w:hint="eastAsia"/>
        </w:rPr>
        <w:t>【卒業論文研究計画</w:t>
      </w:r>
      <w:r w:rsidR="00F44BA8">
        <w:rPr>
          <w:rFonts w:asciiTheme="majorHAnsi" w:eastAsiaTheme="majorHAnsi" w:hAnsiTheme="majorHAnsi" w:hint="eastAsia"/>
        </w:rPr>
        <w:t>概要</w:t>
      </w:r>
      <w:r w:rsidRPr="00750F4A">
        <w:rPr>
          <w:rFonts w:asciiTheme="majorHAnsi" w:eastAsiaTheme="majorHAnsi" w:hAnsiTheme="majorHAnsi" w:hint="eastAsia"/>
        </w:rPr>
        <w:t>】</w:t>
      </w:r>
    </w:p>
    <w:p w14:paraId="487F72C9" w14:textId="77777777" w:rsidR="00750F4A" w:rsidRDefault="00F44BA8" w:rsidP="002F53B4">
      <w:pPr>
        <w:ind w:firstLineChars="100" w:firstLine="210"/>
        <w:rPr>
          <w:rFonts w:eastAsiaTheme="minorHAnsi"/>
        </w:rPr>
      </w:pPr>
      <w:r w:rsidRPr="00F44BA8">
        <w:rPr>
          <w:rFonts w:eastAsiaTheme="minorHAnsi" w:hint="eastAsia"/>
        </w:rPr>
        <w:t>※</w:t>
      </w:r>
      <w:r w:rsidRPr="0013235F">
        <w:rPr>
          <w:rFonts w:eastAsiaTheme="minorHAnsi" w:hint="eastAsia"/>
          <w:b/>
          <w:bCs/>
          <w:u w:val="single"/>
        </w:rPr>
        <w:t>各枠の</w:t>
      </w:r>
      <w:r w:rsidR="002F53B4" w:rsidRPr="0013235F">
        <w:rPr>
          <w:rFonts w:eastAsiaTheme="minorHAnsi" w:hint="eastAsia"/>
          <w:b/>
          <w:bCs/>
          <w:u w:val="single"/>
        </w:rPr>
        <w:t>高さ</w:t>
      </w:r>
      <w:r w:rsidRPr="0013235F">
        <w:rPr>
          <w:rFonts w:eastAsiaTheme="minorHAnsi" w:hint="eastAsia"/>
          <w:b/>
          <w:bCs/>
          <w:u w:val="single"/>
        </w:rPr>
        <w:t>は変えても良い</w:t>
      </w:r>
      <w:r w:rsidRPr="00F44BA8">
        <w:rPr>
          <w:rFonts w:eastAsiaTheme="minorHAnsi" w:hint="eastAsia"/>
        </w:rPr>
        <w:t>が</w:t>
      </w:r>
      <w:r w:rsidR="002F53B4">
        <w:rPr>
          <w:rFonts w:eastAsiaTheme="minorHAnsi" w:hint="eastAsia"/>
        </w:rPr>
        <w:t>、全体として</w:t>
      </w:r>
      <w:r>
        <w:rPr>
          <w:rFonts w:eastAsiaTheme="minorHAnsi" w:hint="eastAsia"/>
        </w:rPr>
        <w:t>本</w:t>
      </w:r>
      <w:r w:rsidRPr="00F44BA8">
        <w:rPr>
          <w:rFonts w:eastAsiaTheme="minorHAnsi" w:hint="eastAsia"/>
        </w:rPr>
        <w:t>ページ以内に収まるようにすること。</w:t>
      </w:r>
    </w:p>
    <w:p w14:paraId="5C635B11" w14:textId="77777777" w:rsidR="002F53B4" w:rsidRPr="002F53B4" w:rsidRDefault="002F53B4" w:rsidP="002F53B4">
      <w:pPr>
        <w:ind w:firstLineChars="100" w:firstLine="210"/>
        <w:rPr>
          <w:rFonts w:eastAsiaTheme="minorHAnsi"/>
        </w:rPr>
      </w:pPr>
      <w:r>
        <w:rPr>
          <w:rFonts w:eastAsiaTheme="minorHAnsi" w:hint="eastAsia"/>
        </w:rPr>
        <w:t>※枠（行）は減らしてはならないが、適宜、増やしても良い（項目名は自分で付けること）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547"/>
        <w:gridCol w:w="7189"/>
      </w:tblGrid>
      <w:tr w:rsidR="00750F4A" w14:paraId="3DAD74CF" w14:textId="77777777" w:rsidTr="00E61DCD">
        <w:tc>
          <w:tcPr>
            <w:tcW w:w="2547" w:type="dxa"/>
            <w:shd w:val="clear" w:color="auto" w:fill="D9D9D9" w:themeFill="background1" w:themeFillShade="D9"/>
          </w:tcPr>
          <w:p w14:paraId="6AA9710B" w14:textId="77777777" w:rsidR="00750F4A" w:rsidRDefault="00750F4A" w:rsidP="00750F4A">
            <w:r>
              <w:rPr>
                <w:rFonts w:hint="eastAsia"/>
              </w:rPr>
              <w:t>テーマ（</w:t>
            </w:r>
            <w:r w:rsidR="00F44BA8">
              <w:rPr>
                <w:rFonts w:hint="eastAsia"/>
              </w:rPr>
              <w:t>仮</w:t>
            </w:r>
            <w:r>
              <w:rPr>
                <w:rFonts w:hint="eastAsia"/>
              </w:rPr>
              <w:t>題目）</w:t>
            </w:r>
          </w:p>
        </w:tc>
        <w:tc>
          <w:tcPr>
            <w:tcW w:w="7189" w:type="dxa"/>
          </w:tcPr>
          <w:p w14:paraId="016292FC" w14:textId="77777777" w:rsidR="00750F4A" w:rsidRDefault="00750F4A" w:rsidP="00750F4A"/>
        </w:tc>
      </w:tr>
      <w:tr w:rsidR="00750F4A" w14:paraId="1F702BE2" w14:textId="77777777" w:rsidTr="00E61DCD">
        <w:tc>
          <w:tcPr>
            <w:tcW w:w="2547" w:type="dxa"/>
            <w:shd w:val="clear" w:color="auto" w:fill="D9D9D9" w:themeFill="background1" w:themeFillShade="D9"/>
          </w:tcPr>
          <w:p w14:paraId="426709EF" w14:textId="77777777" w:rsidR="00750F4A" w:rsidRDefault="00750F4A" w:rsidP="00750F4A">
            <w:r>
              <w:rPr>
                <w:rFonts w:hint="eastAsia"/>
              </w:rPr>
              <w:t>キーワード</w:t>
            </w:r>
            <w:r w:rsidRPr="00F44BA8">
              <w:rPr>
                <w:rFonts w:hint="eastAsia"/>
                <w:sz w:val="18"/>
                <w:szCs w:val="18"/>
              </w:rPr>
              <w:t>（5つ以内）</w:t>
            </w:r>
          </w:p>
        </w:tc>
        <w:tc>
          <w:tcPr>
            <w:tcW w:w="7189" w:type="dxa"/>
          </w:tcPr>
          <w:p w14:paraId="05F4E7E0" w14:textId="77777777" w:rsidR="00750F4A" w:rsidRDefault="00750F4A" w:rsidP="00750F4A"/>
        </w:tc>
      </w:tr>
      <w:tr w:rsidR="00750F4A" w14:paraId="671F7F31" w14:textId="77777777" w:rsidTr="00E61DCD">
        <w:trPr>
          <w:trHeight w:val="2204"/>
        </w:trPr>
        <w:tc>
          <w:tcPr>
            <w:tcW w:w="2547" w:type="dxa"/>
            <w:shd w:val="clear" w:color="auto" w:fill="D9D9D9" w:themeFill="background1" w:themeFillShade="D9"/>
          </w:tcPr>
          <w:p w14:paraId="2D5036B9" w14:textId="77777777" w:rsidR="00750F4A" w:rsidRDefault="00F44BA8" w:rsidP="00750F4A">
            <w:r>
              <w:rPr>
                <w:rFonts w:hint="eastAsia"/>
              </w:rPr>
              <w:t>研究の背景</w:t>
            </w:r>
          </w:p>
          <w:p w14:paraId="795024D4" w14:textId="77777777" w:rsidR="00F44BA8" w:rsidRPr="00E61DCD" w:rsidRDefault="00F44BA8" w:rsidP="00750F4A">
            <w:pPr>
              <w:rPr>
                <w:sz w:val="18"/>
                <w:szCs w:val="18"/>
              </w:rPr>
            </w:pPr>
            <w:r w:rsidRPr="00E61DCD">
              <w:rPr>
                <w:rFonts w:hint="eastAsia"/>
                <w:sz w:val="18"/>
                <w:szCs w:val="18"/>
              </w:rPr>
              <w:t>（</w:t>
            </w:r>
            <w:r w:rsidR="00E61DCD" w:rsidRPr="00E61DCD">
              <w:rPr>
                <w:rFonts w:hint="eastAsia"/>
                <w:sz w:val="18"/>
                <w:szCs w:val="18"/>
              </w:rPr>
              <w:t>個人的／</w:t>
            </w:r>
            <w:r w:rsidRPr="00E61DCD">
              <w:rPr>
                <w:rFonts w:hint="eastAsia"/>
                <w:sz w:val="18"/>
                <w:szCs w:val="18"/>
              </w:rPr>
              <w:t>社会的／学術的）</w:t>
            </w:r>
          </w:p>
        </w:tc>
        <w:tc>
          <w:tcPr>
            <w:tcW w:w="7189" w:type="dxa"/>
          </w:tcPr>
          <w:p w14:paraId="12A1E01D" w14:textId="77777777" w:rsidR="00E61DCD" w:rsidRDefault="00E61DCD" w:rsidP="00750F4A"/>
        </w:tc>
      </w:tr>
      <w:tr w:rsidR="00F44BA8" w14:paraId="0E05E30B" w14:textId="77777777" w:rsidTr="00E61DCD">
        <w:tc>
          <w:tcPr>
            <w:tcW w:w="2547" w:type="dxa"/>
            <w:shd w:val="clear" w:color="auto" w:fill="D9D9D9" w:themeFill="background1" w:themeFillShade="D9"/>
          </w:tcPr>
          <w:p w14:paraId="3E5F5FA8" w14:textId="77777777" w:rsidR="00F44BA8" w:rsidRDefault="00F44BA8" w:rsidP="00F44BA8">
            <w:r>
              <w:rPr>
                <w:rFonts w:hint="eastAsia"/>
              </w:rPr>
              <w:t>先行研究</w:t>
            </w:r>
            <w:r w:rsidRPr="00F44BA8">
              <w:rPr>
                <w:rFonts w:hint="eastAsia"/>
                <w:sz w:val="18"/>
                <w:szCs w:val="20"/>
              </w:rPr>
              <w:t>（書誌情報だけで良い</w:t>
            </w:r>
            <w:r>
              <w:rPr>
                <w:rFonts w:hint="eastAsia"/>
                <w:sz w:val="18"/>
                <w:szCs w:val="20"/>
              </w:rPr>
              <w:t>。5件程度）</w:t>
            </w:r>
          </w:p>
        </w:tc>
        <w:tc>
          <w:tcPr>
            <w:tcW w:w="7189" w:type="dxa"/>
          </w:tcPr>
          <w:p w14:paraId="6BE5763D" w14:textId="77777777" w:rsidR="00F44BA8" w:rsidRDefault="00F44BA8" w:rsidP="00750F4A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1</w:t>
            </w:r>
            <w:r>
              <w:rPr>
                <w:sz w:val="18"/>
                <w:szCs w:val="20"/>
              </w:rPr>
              <w:t>.</w:t>
            </w:r>
          </w:p>
          <w:p w14:paraId="5CF5E391" w14:textId="77777777" w:rsidR="00F44BA8" w:rsidRDefault="00F44BA8" w:rsidP="00750F4A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2</w:t>
            </w:r>
            <w:r>
              <w:rPr>
                <w:sz w:val="18"/>
                <w:szCs w:val="20"/>
              </w:rPr>
              <w:t>.</w:t>
            </w:r>
          </w:p>
          <w:p w14:paraId="6028109C" w14:textId="77777777" w:rsidR="00F44BA8" w:rsidRDefault="00F44BA8" w:rsidP="00750F4A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3</w:t>
            </w:r>
            <w:r>
              <w:rPr>
                <w:sz w:val="18"/>
                <w:szCs w:val="20"/>
              </w:rPr>
              <w:t>.</w:t>
            </w:r>
          </w:p>
          <w:p w14:paraId="7C120FD4" w14:textId="77777777" w:rsidR="00F44BA8" w:rsidRDefault="00F44BA8" w:rsidP="00750F4A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4</w:t>
            </w:r>
            <w:r>
              <w:rPr>
                <w:sz w:val="18"/>
                <w:szCs w:val="20"/>
              </w:rPr>
              <w:t>.</w:t>
            </w:r>
          </w:p>
          <w:p w14:paraId="5BF62C14" w14:textId="77777777" w:rsidR="00F44BA8" w:rsidRPr="00F44BA8" w:rsidRDefault="00F44BA8" w:rsidP="00750F4A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>5</w:t>
            </w:r>
            <w:r>
              <w:rPr>
                <w:sz w:val="18"/>
                <w:szCs w:val="20"/>
              </w:rPr>
              <w:t>.</w:t>
            </w:r>
          </w:p>
        </w:tc>
      </w:tr>
      <w:tr w:rsidR="00F44BA8" w14:paraId="797AC2D7" w14:textId="77777777" w:rsidTr="00E61DCD">
        <w:tc>
          <w:tcPr>
            <w:tcW w:w="254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E3E66E" w14:textId="77777777" w:rsidR="00F44BA8" w:rsidRDefault="00F44BA8" w:rsidP="00F44BA8">
            <w:r>
              <w:rPr>
                <w:rFonts w:hint="eastAsia"/>
              </w:rPr>
              <w:t>研究の目的</w:t>
            </w:r>
            <w:r w:rsidRPr="00F44BA8">
              <w:rPr>
                <w:rFonts w:hint="eastAsia"/>
                <w:sz w:val="16"/>
                <w:szCs w:val="18"/>
              </w:rPr>
              <w:t>（「～を明らかにすること」</w:t>
            </w:r>
            <w:r>
              <w:rPr>
                <w:rFonts w:hint="eastAsia"/>
                <w:sz w:val="16"/>
                <w:szCs w:val="18"/>
              </w:rPr>
              <w:t>という記述で。</w:t>
            </w:r>
            <w:r w:rsidRPr="00F44BA8">
              <w:rPr>
                <w:rFonts w:hint="eastAsia"/>
                <w:sz w:val="16"/>
                <w:szCs w:val="18"/>
              </w:rPr>
              <w:t>）</w:t>
            </w:r>
          </w:p>
        </w:tc>
        <w:tc>
          <w:tcPr>
            <w:tcW w:w="7189" w:type="dxa"/>
            <w:tcBorders>
              <w:bottom w:val="single" w:sz="4" w:space="0" w:color="auto"/>
            </w:tcBorders>
          </w:tcPr>
          <w:p w14:paraId="4C0BBDBC" w14:textId="77777777" w:rsidR="00F44BA8" w:rsidRDefault="00F44BA8" w:rsidP="00750F4A"/>
        </w:tc>
      </w:tr>
      <w:tr w:rsidR="00F44BA8" w14:paraId="6FA8448E" w14:textId="77777777" w:rsidTr="00E61DCD">
        <w:tc>
          <w:tcPr>
            <w:tcW w:w="2547" w:type="dxa"/>
            <w:tcBorders>
              <w:bottom w:val="dashed" w:sz="4" w:space="0" w:color="auto"/>
            </w:tcBorders>
            <w:shd w:val="clear" w:color="auto" w:fill="D9D9D9" w:themeFill="background1" w:themeFillShade="D9"/>
          </w:tcPr>
          <w:p w14:paraId="7591A15F" w14:textId="77777777" w:rsidR="00F44BA8" w:rsidRDefault="00F44BA8" w:rsidP="001A521E">
            <w:r>
              <w:rPr>
                <w:rFonts w:hint="eastAsia"/>
              </w:rPr>
              <w:t>研究対象（場所）</w:t>
            </w:r>
          </w:p>
        </w:tc>
        <w:tc>
          <w:tcPr>
            <w:tcW w:w="7189" w:type="dxa"/>
            <w:tcBorders>
              <w:bottom w:val="dashed" w:sz="4" w:space="0" w:color="auto"/>
            </w:tcBorders>
          </w:tcPr>
          <w:p w14:paraId="6EE8AFAC" w14:textId="77777777" w:rsidR="00F44BA8" w:rsidRDefault="00F44BA8" w:rsidP="001A521E"/>
        </w:tc>
      </w:tr>
      <w:tr w:rsidR="00F44BA8" w14:paraId="02D16C9F" w14:textId="77777777" w:rsidTr="00E61DCD">
        <w:trPr>
          <w:trHeight w:val="760"/>
        </w:trPr>
        <w:tc>
          <w:tcPr>
            <w:tcW w:w="2547" w:type="dxa"/>
            <w:tcBorders>
              <w:top w:val="dashed" w:sz="4" w:space="0" w:color="auto"/>
            </w:tcBorders>
            <w:shd w:val="clear" w:color="auto" w:fill="D9D9D9" w:themeFill="background1" w:themeFillShade="D9"/>
          </w:tcPr>
          <w:p w14:paraId="255AEB28" w14:textId="77777777" w:rsidR="00F44BA8" w:rsidRDefault="00F44BA8" w:rsidP="00750F4A">
            <w:r>
              <w:rPr>
                <w:rFonts w:hint="eastAsia"/>
              </w:rPr>
              <w:t>研究対象の特徴</w:t>
            </w:r>
          </w:p>
        </w:tc>
        <w:tc>
          <w:tcPr>
            <w:tcW w:w="7189" w:type="dxa"/>
            <w:tcBorders>
              <w:top w:val="dashed" w:sz="4" w:space="0" w:color="auto"/>
            </w:tcBorders>
          </w:tcPr>
          <w:p w14:paraId="2BFC22D7" w14:textId="77777777" w:rsidR="00E61DCD" w:rsidRPr="00F44BA8" w:rsidRDefault="00E61DCD" w:rsidP="00750F4A"/>
        </w:tc>
      </w:tr>
      <w:tr w:rsidR="00F44BA8" w14:paraId="1615D7E4" w14:textId="77777777" w:rsidTr="002F53B4">
        <w:trPr>
          <w:trHeight w:val="1423"/>
        </w:trPr>
        <w:tc>
          <w:tcPr>
            <w:tcW w:w="2547" w:type="dxa"/>
            <w:shd w:val="clear" w:color="auto" w:fill="D9D9D9" w:themeFill="background1" w:themeFillShade="D9"/>
          </w:tcPr>
          <w:p w14:paraId="3740D36C" w14:textId="77777777" w:rsidR="00F44BA8" w:rsidRDefault="00D67EBE" w:rsidP="00750F4A">
            <w:r>
              <w:rPr>
                <w:rFonts w:hint="eastAsia"/>
              </w:rPr>
              <w:t>研究の方法</w:t>
            </w:r>
          </w:p>
          <w:p w14:paraId="4CFBB0E6" w14:textId="77777777" w:rsidR="00D67EBE" w:rsidRDefault="00D67EBE" w:rsidP="00750F4A">
            <w:r w:rsidRPr="00D67EBE">
              <w:rPr>
                <w:rFonts w:hint="eastAsia"/>
                <w:sz w:val="18"/>
                <w:szCs w:val="20"/>
              </w:rPr>
              <w:t>（特に調査手法を詳述）</w:t>
            </w:r>
          </w:p>
        </w:tc>
        <w:tc>
          <w:tcPr>
            <w:tcW w:w="7189" w:type="dxa"/>
          </w:tcPr>
          <w:p w14:paraId="6EBE5027" w14:textId="77777777" w:rsidR="002F53B4" w:rsidRPr="00F44BA8" w:rsidRDefault="002F53B4" w:rsidP="00750F4A"/>
        </w:tc>
      </w:tr>
      <w:tr w:rsidR="00D67EBE" w14:paraId="6D287847" w14:textId="77777777" w:rsidTr="00E61DCD">
        <w:tc>
          <w:tcPr>
            <w:tcW w:w="2547" w:type="dxa"/>
            <w:shd w:val="clear" w:color="auto" w:fill="D9D9D9" w:themeFill="background1" w:themeFillShade="D9"/>
          </w:tcPr>
          <w:p w14:paraId="5F07F2B5" w14:textId="77777777" w:rsidR="00D67EBE" w:rsidRDefault="00E61DCD" w:rsidP="00750F4A">
            <w:r>
              <w:rPr>
                <w:rFonts w:hint="eastAsia"/>
              </w:rPr>
              <w:t>研究の意義</w:t>
            </w:r>
          </w:p>
          <w:p w14:paraId="4EF70263" w14:textId="77777777" w:rsidR="00E61DCD" w:rsidRDefault="00E61DCD" w:rsidP="00750F4A">
            <w:r w:rsidRPr="00E61DCD">
              <w:rPr>
                <w:rFonts w:hint="eastAsia"/>
                <w:sz w:val="18"/>
                <w:szCs w:val="18"/>
              </w:rPr>
              <w:t>（個人的／社会的／学術的）</w:t>
            </w:r>
          </w:p>
        </w:tc>
        <w:tc>
          <w:tcPr>
            <w:tcW w:w="7189" w:type="dxa"/>
          </w:tcPr>
          <w:p w14:paraId="75237ABC" w14:textId="77777777" w:rsidR="00D67EBE" w:rsidRPr="00F44BA8" w:rsidRDefault="00D67EBE" w:rsidP="00750F4A"/>
        </w:tc>
      </w:tr>
      <w:tr w:rsidR="00E61DCD" w14:paraId="4EB491DC" w14:textId="77777777" w:rsidTr="0013235F">
        <w:trPr>
          <w:trHeight w:val="2371"/>
        </w:trPr>
        <w:tc>
          <w:tcPr>
            <w:tcW w:w="2547" w:type="dxa"/>
            <w:shd w:val="clear" w:color="auto" w:fill="D9D9D9" w:themeFill="background1" w:themeFillShade="D9"/>
          </w:tcPr>
          <w:p w14:paraId="449B30E8" w14:textId="77777777" w:rsidR="00E61DCD" w:rsidRDefault="00E61DCD" w:rsidP="00750F4A">
            <w:r>
              <w:rPr>
                <w:rFonts w:hint="eastAsia"/>
              </w:rPr>
              <w:t>期待される成果</w:t>
            </w:r>
          </w:p>
        </w:tc>
        <w:tc>
          <w:tcPr>
            <w:tcW w:w="7189" w:type="dxa"/>
          </w:tcPr>
          <w:p w14:paraId="7F9D4031" w14:textId="77777777" w:rsidR="004C6B77" w:rsidRPr="00F44BA8" w:rsidRDefault="004C6B77" w:rsidP="00750F4A">
            <w:pPr>
              <w:rPr>
                <w:rFonts w:hint="eastAsia"/>
              </w:rPr>
            </w:pPr>
          </w:p>
        </w:tc>
      </w:tr>
    </w:tbl>
    <w:p w14:paraId="004C7AB8" w14:textId="77777777" w:rsidR="004C6B77" w:rsidRDefault="00F44BA8" w:rsidP="004C6B77">
      <w:pPr>
        <w:jc w:val="center"/>
      </w:pPr>
      <w:r>
        <w:rPr>
          <w:rFonts w:hint="eastAsia"/>
        </w:rPr>
        <w:t>―――――この行が2ページ目に収まるようにすること―――――</w:t>
      </w:r>
    </w:p>
    <w:p w14:paraId="2B1CB4E3" w14:textId="0655C5E8" w:rsidR="009E5B7C" w:rsidRDefault="004C6B77" w:rsidP="0013235F">
      <w:pPr>
        <w:widowControl/>
        <w:jc w:val="center"/>
      </w:pPr>
      <w:r>
        <w:br w:type="page"/>
      </w:r>
      <w:r w:rsidR="009E5B7C">
        <w:rPr>
          <w:rFonts w:hint="eastAsia"/>
        </w:rPr>
        <w:t>―――――この行が3ページ目先頭になるように調整すること―――――</w:t>
      </w:r>
    </w:p>
    <w:p w14:paraId="075430D5" w14:textId="77777777" w:rsidR="004C6B77" w:rsidRPr="0013235F" w:rsidRDefault="004C6B77" w:rsidP="004C6B77"/>
    <w:p w14:paraId="43E20231" w14:textId="77777777" w:rsidR="00750F4A" w:rsidRDefault="009E5B7C" w:rsidP="004C6B77">
      <w:pPr>
        <w:rPr>
          <w:rFonts w:asciiTheme="majorHAnsi" w:eastAsiaTheme="majorHAnsi" w:hAnsiTheme="majorHAnsi"/>
          <w:b/>
          <w:bCs/>
          <w:color w:val="FF0000"/>
        </w:rPr>
      </w:pPr>
      <w:r w:rsidRPr="00750F4A">
        <w:rPr>
          <w:rFonts w:asciiTheme="majorHAnsi" w:eastAsiaTheme="majorHAnsi" w:hAnsiTheme="majorHAnsi" w:hint="eastAsia"/>
          <w:b/>
          <w:bCs/>
          <w:color w:val="FF0000"/>
        </w:rPr>
        <w:t>本ページ</w:t>
      </w:r>
      <w:r>
        <w:rPr>
          <w:rFonts w:asciiTheme="majorHAnsi" w:eastAsiaTheme="majorHAnsi" w:hAnsiTheme="majorHAnsi" w:hint="eastAsia"/>
          <w:b/>
          <w:bCs/>
          <w:color w:val="FF0000"/>
        </w:rPr>
        <w:t>以降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の課題は「</w:t>
      </w:r>
      <w:r w:rsidR="00F87FE0">
        <w:rPr>
          <w:rFonts w:asciiTheme="majorHAnsi" w:eastAsiaTheme="majorHAnsi" w:hAnsiTheme="majorHAnsi" w:hint="eastAsia"/>
          <w:b/>
          <w:bCs/>
          <w:color w:val="FF0000"/>
        </w:rPr>
        <w:t>文献</w:t>
      </w:r>
      <w:r>
        <w:rPr>
          <w:rFonts w:asciiTheme="majorHAnsi" w:eastAsiaTheme="majorHAnsi" w:hAnsiTheme="majorHAnsi" w:hint="eastAsia"/>
          <w:b/>
          <w:bCs/>
          <w:color w:val="FF0000"/>
        </w:rPr>
        <w:t>を読</w:t>
      </w:r>
      <w:r w:rsidR="00F87FE0">
        <w:rPr>
          <w:rFonts w:asciiTheme="majorHAnsi" w:eastAsiaTheme="majorHAnsi" w:hAnsiTheme="majorHAnsi" w:hint="eastAsia"/>
          <w:b/>
          <w:bCs/>
          <w:color w:val="FF0000"/>
        </w:rPr>
        <w:t>み</w:t>
      </w:r>
      <w:r>
        <w:rPr>
          <w:rFonts w:asciiTheme="majorHAnsi" w:eastAsiaTheme="majorHAnsi" w:hAnsiTheme="majorHAnsi" w:hint="eastAsia"/>
          <w:b/>
          <w:bCs/>
          <w:color w:val="FF0000"/>
        </w:rPr>
        <w:t>適切に理解</w:t>
      </w:r>
      <w:r w:rsidR="00F87FE0">
        <w:rPr>
          <w:rFonts w:asciiTheme="majorHAnsi" w:eastAsiaTheme="majorHAnsi" w:hAnsiTheme="majorHAnsi" w:hint="eastAsia"/>
          <w:b/>
          <w:bCs/>
          <w:color w:val="FF0000"/>
        </w:rPr>
        <w:t>・要約した上で自身の意見を述べられるか</w:t>
      </w:r>
      <w:r w:rsidRPr="00750F4A">
        <w:rPr>
          <w:rFonts w:asciiTheme="majorHAnsi" w:eastAsiaTheme="majorHAnsi" w:hAnsiTheme="majorHAnsi" w:hint="eastAsia"/>
          <w:b/>
          <w:bCs/>
          <w:color w:val="FF0000"/>
        </w:rPr>
        <w:t>」</w:t>
      </w:r>
      <w:r>
        <w:rPr>
          <w:rFonts w:asciiTheme="majorHAnsi" w:eastAsiaTheme="majorHAnsi" w:hAnsiTheme="majorHAnsi" w:hint="eastAsia"/>
          <w:b/>
          <w:bCs/>
          <w:color w:val="FF0000"/>
        </w:rPr>
        <w:t>を問うものである。なお、面接では本ページ以降の課題の内容、および、選択した文献</w:t>
      </w:r>
      <w:r w:rsidR="006F6AEE">
        <w:rPr>
          <w:rFonts w:asciiTheme="majorHAnsi" w:eastAsiaTheme="majorHAnsi" w:hAnsiTheme="majorHAnsi" w:hint="eastAsia"/>
          <w:b/>
          <w:bCs/>
          <w:color w:val="FF0000"/>
        </w:rPr>
        <w:t>の内容</w:t>
      </w:r>
      <w:r>
        <w:rPr>
          <w:rFonts w:asciiTheme="majorHAnsi" w:eastAsiaTheme="majorHAnsi" w:hAnsiTheme="majorHAnsi" w:hint="eastAsia"/>
          <w:b/>
          <w:bCs/>
          <w:color w:val="FF0000"/>
        </w:rPr>
        <w:t>に</w:t>
      </w:r>
      <w:r w:rsidR="006F6AEE">
        <w:rPr>
          <w:rFonts w:asciiTheme="majorHAnsi" w:eastAsiaTheme="majorHAnsi" w:hAnsiTheme="majorHAnsi" w:hint="eastAsia"/>
          <w:b/>
          <w:bCs/>
          <w:color w:val="FF0000"/>
        </w:rPr>
        <w:t>ついて</w:t>
      </w:r>
      <w:r>
        <w:rPr>
          <w:rFonts w:asciiTheme="majorHAnsi" w:eastAsiaTheme="majorHAnsi" w:hAnsiTheme="majorHAnsi" w:hint="eastAsia"/>
          <w:b/>
          <w:bCs/>
          <w:color w:val="FF0000"/>
        </w:rPr>
        <w:t>問う。</w:t>
      </w:r>
    </w:p>
    <w:p w14:paraId="507AEF16" w14:textId="77777777" w:rsidR="00FF68A2" w:rsidRDefault="00FF68A2" w:rsidP="00FF68A2"/>
    <w:p w14:paraId="1732FE4E" w14:textId="77777777" w:rsidR="00FF68A2" w:rsidRDefault="00FF68A2" w:rsidP="00FF68A2">
      <w:pPr>
        <w:rPr>
          <w:rFonts w:asciiTheme="majorHAnsi" w:eastAsiaTheme="majorHAnsi" w:hAnsiTheme="majorHAnsi"/>
        </w:rPr>
      </w:pPr>
      <w:r w:rsidRPr="00750F4A">
        <w:rPr>
          <w:rFonts w:asciiTheme="majorHAnsi" w:eastAsiaTheme="majorHAnsi" w:hAnsiTheme="majorHAnsi" w:hint="eastAsia"/>
        </w:rPr>
        <w:t>【</w:t>
      </w:r>
      <w:r>
        <w:rPr>
          <w:rFonts w:asciiTheme="majorHAnsi" w:eastAsiaTheme="majorHAnsi" w:hAnsiTheme="majorHAnsi" w:hint="eastAsia"/>
        </w:rPr>
        <w:t>書評</w:t>
      </w:r>
      <w:r w:rsidRPr="00750F4A">
        <w:rPr>
          <w:rFonts w:asciiTheme="majorHAnsi" w:eastAsiaTheme="majorHAnsi" w:hAnsiTheme="majorHAnsi" w:hint="eastAsia"/>
        </w:rPr>
        <w:t>】</w:t>
      </w:r>
    </w:p>
    <w:p w14:paraId="1A52AB9D" w14:textId="77777777" w:rsidR="00FF68A2" w:rsidRDefault="00FF68A2" w:rsidP="00FF68A2">
      <w:r>
        <w:rPr>
          <w:rFonts w:hint="eastAsia"/>
        </w:rPr>
        <w:t xml:space="preserve">　次の文献のうち1冊を選び、通読した上で、3,500字～4,000字の書評を書いてください。</w:t>
      </w:r>
    </w:p>
    <w:p w14:paraId="708E5F21" w14:textId="77777777" w:rsidR="00FF68A2" w:rsidRDefault="00FF68A2" w:rsidP="00FF68A2">
      <w:r>
        <w:rPr>
          <w:rFonts w:hint="eastAsia"/>
        </w:rPr>
        <w:t xml:space="preserve">　参考文献を用いた場合、その一覧は文字数に含めず＜参考文献＞枠に書誌情報を列記してください。</w:t>
      </w:r>
    </w:p>
    <w:p w14:paraId="20E45E91" w14:textId="77777777" w:rsidR="00FF68A2" w:rsidRDefault="00FF68A2" w:rsidP="00FF68A2"/>
    <w:p w14:paraId="740C919A" w14:textId="77777777" w:rsidR="00FF68A2" w:rsidRPr="00FF68A2" w:rsidRDefault="00FF68A2" w:rsidP="00FF68A2">
      <w:pPr>
        <w:rPr>
          <w:rFonts w:asciiTheme="majorHAnsi" w:eastAsiaTheme="majorHAnsi" w:hAnsiTheme="majorHAnsi"/>
        </w:rPr>
      </w:pPr>
      <w:r w:rsidRPr="00FF68A2">
        <w:rPr>
          <w:rFonts w:asciiTheme="majorHAnsi" w:eastAsiaTheme="majorHAnsi" w:hAnsiTheme="majorHAnsi" w:hint="eastAsia"/>
        </w:rPr>
        <w:t>＜1．文献の選択＞</w:t>
      </w:r>
    </w:p>
    <w:p w14:paraId="213AB23D" w14:textId="77777777" w:rsidR="00FF68A2" w:rsidRPr="00FF68A2" w:rsidRDefault="00FF68A2" w:rsidP="00FF68A2">
      <w:r>
        <w:rPr>
          <w:rFonts w:hint="eastAsia"/>
        </w:rPr>
        <w:t xml:space="preserve">　選択した文献の左列に「○」を入力してください。選択は1冊だけです。</w:t>
      </w:r>
    </w:p>
    <w:tbl>
      <w:tblPr>
        <w:tblStyle w:val="a7"/>
        <w:tblW w:w="0" w:type="auto"/>
        <w:tblInd w:w="137" w:type="dxa"/>
        <w:tblLook w:val="04A0" w:firstRow="1" w:lastRow="0" w:firstColumn="1" w:lastColumn="0" w:noHBand="0" w:noVBand="1"/>
      </w:tblPr>
      <w:tblGrid>
        <w:gridCol w:w="567"/>
        <w:gridCol w:w="9032"/>
      </w:tblGrid>
      <w:tr w:rsidR="00CA73E3" w14:paraId="05BADE5F" w14:textId="77777777" w:rsidTr="00FF68A2">
        <w:tc>
          <w:tcPr>
            <w:tcW w:w="567" w:type="dxa"/>
          </w:tcPr>
          <w:p w14:paraId="63D49A36" w14:textId="77777777" w:rsidR="00CA73E3" w:rsidRDefault="00CA73E3" w:rsidP="00CA73E3"/>
        </w:tc>
        <w:tc>
          <w:tcPr>
            <w:tcW w:w="9032" w:type="dxa"/>
          </w:tcPr>
          <w:p w14:paraId="4D3858FE" w14:textId="5DD58DBB" w:rsidR="00141054" w:rsidRPr="00DC5084" w:rsidRDefault="00A1186A" w:rsidP="00A1186A">
            <w:pPr>
              <w:rPr>
                <w:rFonts w:hint="eastAsia"/>
              </w:rPr>
            </w:pPr>
            <w:r>
              <w:rPr>
                <w:rFonts w:hint="eastAsia"/>
              </w:rPr>
              <w:t>武田俊輔（2</w:t>
            </w:r>
            <w:r>
              <w:t>019</w:t>
            </w:r>
            <w:r>
              <w:rPr>
                <w:rFonts w:hint="eastAsia"/>
              </w:rPr>
              <w:t>）『</w:t>
            </w:r>
            <w:r>
              <w:rPr>
                <w:rFonts w:hint="eastAsia"/>
              </w:rPr>
              <w:t>コモンズとしての都市祭礼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長浜曳山祭の都市社会学</w:t>
            </w:r>
            <w:r>
              <w:rPr>
                <w:rFonts w:hint="eastAsia"/>
              </w:rPr>
              <w:t>』新曜社</w:t>
            </w:r>
          </w:p>
        </w:tc>
      </w:tr>
      <w:tr w:rsidR="00CA73E3" w14:paraId="3D9962CC" w14:textId="77777777" w:rsidTr="00FF68A2">
        <w:tc>
          <w:tcPr>
            <w:tcW w:w="567" w:type="dxa"/>
          </w:tcPr>
          <w:p w14:paraId="6CF18AAC" w14:textId="77777777" w:rsidR="00CA73E3" w:rsidRDefault="00CA73E3" w:rsidP="00CA73E3"/>
        </w:tc>
        <w:tc>
          <w:tcPr>
            <w:tcW w:w="9032" w:type="dxa"/>
          </w:tcPr>
          <w:p w14:paraId="0879A41B" w14:textId="151CF3EC" w:rsidR="00141054" w:rsidRPr="00A1186A" w:rsidRDefault="00A1186A" w:rsidP="00CA73E3">
            <w:pPr>
              <w:jc w:val="left"/>
            </w:pPr>
            <w:r>
              <w:rPr>
                <w:rFonts w:hint="eastAsia"/>
              </w:rPr>
              <w:t>徳田剛（2</w:t>
            </w:r>
            <w:r>
              <w:t>020</w:t>
            </w:r>
            <w:r>
              <w:rPr>
                <w:rFonts w:hint="eastAsia"/>
              </w:rPr>
              <w:t>）『</w:t>
            </w:r>
            <w:r w:rsidRPr="00A1186A">
              <w:rPr>
                <w:rFonts w:hint="eastAsia"/>
              </w:rPr>
              <w:t>よそ者</w:t>
            </w:r>
            <w:r w:rsidRPr="00A1186A">
              <w:t>/ストレンジャーの社会学』</w:t>
            </w:r>
            <w:r>
              <w:rPr>
                <w:rFonts w:hint="eastAsia"/>
              </w:rPr>
              <w:t>晃洋書房</w:t>
            </w:r>
          </w:p>
        </w:tc>
      </w:tr>
      <w:tr w:rsidR="00CA73E3" w14:paraId="5CB1D1AD" w14:textId="77777777" w:rsidTr="00FF68A2">
        <w:tc>
          <w:tcPr>
            <w:tcW w:w="567" w:type="dxa"/>
          </w:tcPr>
          <w:p w14:paraId="406FEE6C" w14:textId="77777777" w:rsidR="00CA73E3" w:rsidRDefault="00CA73E3" w:rsidP="00CA73E3"/>
        </w:tc>
        <w:tc>
          <w:tcPr>
            <w:tcW w:w="9032" w:type="dxa"/>
          </w:tcPr>
          <w:p w14:paraId="0F1CBE00" w14:textId="707A96AE" w:rsidR="00141054" w:rsidRDefault="00A1186A" w:rsidP="00CA73E3">
            <w:r w:rsidRPr="00A1186A">
              <w:t>五十嵐泰正</w:t>
            </w:r>
            <w:r>
              <w:rPr>
                <w:rFonts w:hint="eastAsia"/>
              </w:rPr>
              <w:t>（2019）『</w:t>
            </w:r>
            <w:r w:rsidRPr="00A1186A">
              <w:rPr>
                <w:rFonts w:hint="eastAsia"/>
              </w:rPr>
              <w:t>上野新論</w:t>
            </w:r>
            <w:r>
              <w:rPr>
                <w:rFonts w:hint="eastAsia"/>
              </w:rPr>
              <w:t>：</w:t>
            </w:r>
            <w:r w:rsidRPr="00A1186A">
              <w:rPr>
                <w:rFonts w:hint="eastAsia"/>
              </w:rPr>
              <w:t>変わりゆく街、受け継がれる気質</w:t>
            </w:r>
            <w:r>
              <w:rPr>
                <w:rFonts w:hint="eastAsia"/>
              </w:rPr>
              <w:t>』せりか書房</w:t>
            </w:r>
          </w:p>
        </w:tc>
      </w:tr>
      <w:tr w:rsidR="00141054" w14:paraId="083C8D7D" w14:textId="77777777" w:rsidTr="00FF68A2">
        <w:tc>
          <w:tcPr>
            <w:tcW w:w="567" w:type="dxa"/>
          </w:tcPr>
          <w:p w14:paraId="2CC5C539" w14:textId="77777777" w:rsidR="00141054" w:rsidRDefault="00141054" w:rsidP="00CA73E3"/>
        </w:tc>
        <w:tc>
          <w:tcPr>
            <w:tcW w:w="9032" w:type="dxa"/>
          </w:tcPr>
          <w:p w14:paraId="3F645C7A" w14:textId="307B664D" w:rsidR="00141054" w:rsidRPr="00A1186A" w:rsidRDefault="00A1186A" w:rsidP="00CA73E3">
            <w:r w:rsidRPr="00A1186A">
              <w:rPr>
                <w:rFonts w:hint="eastAsia"/>
              </w:rPr>
              <w:t>菅豊・北條勝貴編</w:t>
            </w:r>
            <w:r>
              <w:rPr>
                <w:rFonts w:hint="eastAsia"/>
              </w:rPr>
              <w:t>『</w:t>
            </w:r>
            <w:r w:rsidRPr="00A1186A">
              <w:rPr>
                <w:rFonts w:hint="eastAsia"/>
              </w:rPr>
              <w:t>パブリック・ヒストリー入門</w:t>
            </w:r>
            <w:r>
              <w:rPr>
                <w:rFonts w:hint="eastAsia"/>
              </w:rPr>
              <w:t>：</w:t>
            </w:r>
            <w:r w:rsidRPr="00A1186A">
              <w:t>開かれた歴史学への挑戦</w:t>
            </w:r>
            <w:r>
              <w:rPr>
                <w:rFonts w:hint="eastAsia"/>
              </w:rPr>
              <w:t>』勉誠出版</w:t>
            </w:r>
          </w:p>
        </w:tc>
      </w:tr>
      <w:tr w:rsidR="00141054" w14:paraId="2CEF4AED" w14:textId="77777777" w:rsidTr="00FF68A2">
        <w:tc>
          <w:tcPr>
            <w:tcW w:w="567" w:type="dxa"/>
          </w:tcPr>
          <w:p w14:paraId="160CADBC" w14:textId="77777777" w:rsidR="00141054" w:rsidRDefault="00141054" w:rsidP="00CA73E3"/>
        </w:tc>
        <w:tc>
          <w:tcPr>
            <w:tcW w:w="9032" w:type="dxa"/>
          </w:tcPr>
          <w:p w14:paraId="48883893" w14:textId="0BE472F6" w:rsidR="00141054" w:rsidRPr="00A1186A" w:rsidRDefault="00A1186A" w:rsidP="00CA73E3">
            <w:r>
              <w:rPr>
                <w:rFonts w:hint="eastAsia"/>
              </w:rPr>
              <w:t>岸政彦ほか（2020）『</w:t>
            </w:r>
            <w:r w:rsidRPr="00A1186A">
              <w:rPr>
                <w:rFonts w:hint="eastAsia"/>
              </w:rPr>
              <w:t>地元を生きる</w:t>
            </w:r>
            <w:r>
              <w:rPr>
                <w:rFonts w:hint="eastAsia"/>
              </w:rPr>
              <w:t>：</w:t>
            </w:r>
            <w:r w:rsidRPr="00A1186A">
              <w:t>沖縄的共同性の社会学</w:t>
            </w:r>
            <w:r>
              <w:rPr>
                <w:rFonts w:hint="eastAsia"/>
              </w:rPr>
              <w:t>』ナカニシヤ出版</w:t>
            </w:r>
          </w:p>
        </w:tc>
      </w:tr>
    </w:tbl>
    <w:p w14:paraId="731A32AC" w14:textId="77777777" w:rsidR="00141054" w:rsidRDefault="00141054" w:rsidP="00141054">
      <w:pPr>
        <w:ind w:left="210" w:hangingChars="100" w:hanging="210"/>
      </w:pPr>
      <w:r>
        <w:rPr>
          <w:rFonts w:hint="eastAsia"/>
        </w:rPr>
        <w:t>※どの文献を選んだか自体は、採点に影響を与えない。</w:t>
      </w:r>
      <w:r w:rsidR="00BF6304">
        <w:rPr>
          <w:rFonts w:hint="eastAsia"/>
        </w:rPr>
        <w:t>（●は選択のための参考情報を提示）</w:t>
      </w:r>
    </w:p>
    <w:p w14:paraId="4F16E2C0" w14:textId="77777777" w:rsidR="00141054" w:rsidRDefault="00141054" w:rsidP="00FF68A2"/>
    <w:p w14:paraId="42B36745" w14:textId="04FE8FDA" w:rsidR="009320D2" w:rsidRPr="00A1186A" w:rsidRDefault="00FF68A2" w:rsidP="00A1186A">
      <w:pPr>
        <w:rPr>
          <w:rFonts w:eastAsiaTheme="minorHAnsi" w:hint="eastAsia"/>
          <w:sz w:val="20"/>
          <w:szCs w:val="21"/>
        </w:rPr>
      </w:pPr>
      <w:r w:rsidRPr="00FF68A2">
        <w:rPr>
          <w:rFonts w:asciiTheme="majorHAnsi" w:eastAsiaTheme="majorHAnsi" w:hAnsiTheme="majorHAnsi" w:hint="eastAsia"/>
        </w:rPr>
        <w:t>＜</w:t>
      </w:r>
      <w:r>
        <w:rPr>
          <w:rFonts w:asciiTheme="majorHAnsi" w:eastAsiaTheme="majorHAnsi" w:hAnsiTheme="majorHAnsi" w:hint="eastAsia"/>
        </w:rPr>
        <w:t>2</w:t>
      </w:r>
      <w:r w:rsidRPr="00FF68A2">
        <w:rPr>
          <w:rFonts w:asciiTheme="majorHAnsi" w:eastAsiaTheme="majorHAnsi" w:hAnsiTheme="majorHAnsi" w:hint="eastAsia"/>
        </w:rPr>
        <w:t>．</w:t>
      </w:r>
      <w:r>
        <w:rPr>
          <w:rFonts w:asciiTheme="majorHAnsi" w:eastAsiaTheme="majorHAnsi" w:hAnsiTheme="majorHAnsi" w:hint="eastAsia"/>
        </w:rPr>
        <w:t>本文</w:t>
      </w:r>
      <w:r w:rsidRPr="00FF68A2">
        <w:rPr>
          <w:rFonts w:asciiTheme="majorHAnsi" w:eastAsiaTheme="majorHAnsi" w:hAnsiTheme="majorHAnsi" w:hint="eastAsia"/>
        </w:rPr>
        <w:t>＞</w:t>
      </w:r>
      <w:r w:rsidRPr="00FF68A2">
        <w:rPr>
          <w:rFonts w:eastAsiaTheme="minorHAnsi" w:hint="eastAsia"/>
          <w:sz w:val="20"/>
          <w:szCs w:val="21"/>
        </w:rPr>
        <w:t>（約</w:t>
      </w:r>
      <w:r>
        <w:rPr>
          <w:rFonts w:eastAsiaTheme="minorHAnsi" w:hint="eastAsia"/>
          <w:sz w:val="20"/>
          <w:szCs w:val="21"/>
        </w:rPr>
        <w:t xml:space="preserve">　　</w:t>
      </w:r>
      <w:r w:rsidRPr="00FF68A2">
        <w:rPr>
          <w:rFonts w:eastAsiaTheme="minorHAnsi" w:hint="eastAsia"/>
          <w:sz w:val="20"/>
          <w:szCs w:val="21"/>
        </w:rPr>
        <w:t>字）←本文入力後に</w:t>
      </w:r>
      <w:r w:rsidR="00A1186A">
        <w:rPr>
          <w:rFonts w:eastAsiaTheme="minorHAnsi" w:hint="eastAsia"/>
          <w:sz w:val="20"/>
          <w:szCs w:val="21"/>
        </w:rPr>
        <w:t>Word機能を用いてカウントし、転記すること。</w:t>
      </w:r>
    </w:p>
    <w:p w14:paraId="778D9336" w14:textId="561AEBDB" w:rsidR="0015323E" w:rsidRDefault="0015323E" w:rsidP="00FF68A2"/>
    <w:p w14:paraId="61D71C01" w14:textId="145A3E57" w:rsidR="00A1186A" w:rsidRDefault="00A1186A" w:rsidP="00FF68A2"/>
    <w:p w14:paraId="65163943" w14:textId="77777777" w:rsidR="00A1186A" w:rsidRDefault="00A1186A" w:rsidP="00FF68A2">
      <w:pPr>
        <w:rPr>
          <w:rFonts w:hint="eastAsia"/>
        </w:rPr>
      </w:pPr>
    </w:p>
    <w:p w14:paraId="0D5573F5" w14:textId="77777777" w:rsidR="00FF68A2" w:rsidRDefault="00FF68A2" w:rsidP="00FF68A2">
      <w:r w:rsidRPr="00FF68A2">
        <w:rPr>
          <w:rFonts w:asciiTheme="majorHAnsi" w:eastAsiaTheme="majorHAnsi" w:hAnsiTheme="majorHAnsi" w:hint="eastAsia"/>
        </w:rPr>
        <w:t>＜3．参考文献＞</w:t>
      </w:r>
      <w:r>
        <w:rPr>
          <w:rFonts w:hint="eastAsia"/>
        </w:rPr>
        <w:t>※用いた場合のみ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F68A2" w14:paraId="2F67EF5A" w14:textId="77777777" w:rsidTr="00FF68A2">
        <w:tc>
          <w:tcPr>
            <w:tcW w:w="9736" w:type="dxa"/>
          </w:tcPr>
          <w:p w14:paraId="224E42DD" w14:textId="77777777" w:rsidR="00FF68A2" w:rsidRDefault="00FF68A2" w:rsidP="00FF68A2">
            <w:pPr>
              <w:pStyle w:val="a8"/>
              <w:numPr>
                <w:ilvl w:val="0"/>
                <w:numId w:val="1"/>
              </w:numPr>
              <w:ind w:leftChars="0"/>
            </w:pPr>
          </w:p>
        </w:tc>
      </w:tr>
    </w:tbl>
    <w:p w14:paraId="41562C15" w14:textId="77777777" w:rsidR="00FF68A2" w:rsidRPr="00FF68A2" w:rsidRDefault="00FF68A2" w:rsidP="00FF68A2"/>
    <w:sectPr w:rsidR="00FF68A2" w:rsidRPr="00FF68A2" w:rsidSect="00B40BEE">
      <w:headerReference w:type="default" r:id="rId8"/>
      <w:footerReference w:type="default" r:id="rId9"/>
      <w:pgSz w:w="11906" w:h="16838"/>
      <w:pgMar w:top="1440" w:right="1080" w:bottom="1440" w:left="1080" w:header="567" w:footer="45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7876EB" w14:textId="77777777" w:rsidR="00401271" w:rsidRDefault="00401271" w:rsidP="00B40BEE">
      <w:r>
        <w:separator/>
      </w:r>
    </w:p>
  </w:endnote>
  <w:endnote w:type="continuationSeparator" w:id="0">
    <w:p w14:paraId="7C6CA6C4" w14:textId="77777777" w:rsidR="00401271" w:rsidRDefault="00401271" w:rsidP="00B40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122681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E6405C7" w14:textId="77777777" w:rsidR="00B40BEE" w:rsidRDefault="00B40BEE">
            <w:pPr>
              <w:pStyle w:val="a5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630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F630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3E64A1" w14:textId="77777777" w:rsidR="00B40BEE" w:rsidRDefault="00B40BE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D4DDE" w14:textId="77777777" w:rsidR="00401271" w:rsidRDefault="00401271" w:rsidP="00B40BEE">
      <w:r>
        <w:separator/>
      </w:r>
    </w:p>
  </w:footnote>
  <w:footnote w:type="continuationSeparator" w:id="0">
    <w:p w14:paraId="4502BC76" w14:textId="77777777" w:rsidR="00401271" w:rsidRDefault="00401271" w:rsidP="00B40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AE1CCE" w14:textId="759D1FFD" w:rsidR="00B40BEE" w:rsidRPr="00B40BEE" w:rsidRDefault="00B40BEE" w:rsidP="00A1186A">
    <w:pPr>
      <w:pStyle w:val="a3"/>
      <w:rPr>
        <w:bdr w:val="single" w:sz="4" w:space="0" w:color="auto"/>
      </w:rPr>
    </w:pPr>
    <w:r w:rsidRPr="00B40BEE">
      <w:rPr>
        <w:rFonts w:hint="eastAsia"/>
        <w:bdr w:val="single" w:sz="4" w:space="0" w:color="auto"/>
      </w:rPr>
      <w:t>入ゼミ課題（</w:t>
    </w:r>
    <w:r w:rsidR="00141054">
      <w:rPr>
        <w:rFonts w:hint="eastAsia"/>
        <w:bdr w:val="single" w:sz="4" w:space="0" w:color="auto"/>
      </w:rPr>
      <w:t>2020</w:t>
    </w:r>
    <w:r w:rsidR="00A1186A">
      <w:rPr>
        <w:bdr w:val="single" w:sz="4" w:space="0" w:color="auto"/>
      </w:rPr>
      <w:t>-2021</w:t>
    </w:r>
    <w:r w:rsidRPr="00B40BEE">
      <w:rPr>
        <w:rFonts w:hint="eastAsia"/>
        <w:bdr w:val="single" w:sz="4" w:space="0" w:color="auto"/>
      </w:rPr>
      <w:t>笠井賢紀研究会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C944E7"/>
    <w:multiLevelType w:val="hybridMultilevel"/>
    <w:tmpl w:val="29F4C6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7c0NDcxNDA3tjBX0lEKTi0uzszPAykwrAUAbuaCMywAAAA="/>
  </w:docVars>
  <w:rsids>
    <w:rsidRoot w:val="00B40BEE"/>
    <w:rsid w:val="00055A9B"/>
    <w:rsid w:val="000E103E"/>
    <w:rsid w:val="000E6C6C"/>
    <w:rsid w:val="00112EC0"/>
    <w:rsid w:val="00124AD8"/>
    <w:rsid w:val="0013235F"/>
    <w:rsid w:val="00141054"/>
    <w:rsid w:val="0015323E"/>
    <w:rsid w:val="002F53B4"/>
    <w:rsid w:val="00401271"/>
    <w:rsid w:val="004C6B77"/>
    <w:rsid w:val="004D2719"/>
    <w:rsid w:val="004E6E31"/>
    <w:rsid w:val="006F6AEE"/>
    <w:rsid w:val="00750F4A"/>
    <w:rsid w:val="007A0FDC"/>
    <w:rsid w:val="00852434"/>
    <w:rsid w:val="009320D2"/>
    <w:rsid w:val="009E5B7C"/>
    <w:rsid w:val="00A1186A"/>
    <w:rsid w:val="00AE67DA"/>
    <w:rsid w:val="00B40BEE"/>
    <w:rsid w:val="00BE2C04"/>
    <w:rsid w:val="00BF6304"/>
    <w:rsid w:val="00C0169F"/>
    <w:rsid w:val="00CA73E3"/>
    <w:rsid w:val="00D67EBE"/>
    <w:rsid w:val="00E61DCD"/>
    <w:rsid w:val="00E639F4"/>
    <w:rsid w:val="00F44BA8"/>
    <w:rsid w:val="00F87FE0"/>
    <w:rsid w:val="00FF6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37E0BCC"/>
  <w15:chartTrackingRefBased/>
  <w15:docId w15:val="{B0AF57CF-04FA-4C22-8BF6-6A1E60858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40BE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B40BEE"/>
  </w:style>
  <w:style w:type="paragraph" w:styleId="a5">
    <w:name w:val="footer"/>
    <w:basedOn w:val="a"/>
    <w:link w:val="a6"/>
    <w:uiPriority w:val="99"/>
    <w:unhideWhenUsed/>
    <w:rsid w:val="00B40BE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B40BEE"/>
  </w:style>
  <w:style w:type="table" w:styleId="a7">
    <w:name w:val="Table Grid"/>
    <w:basedOn w:val="a1"/>
    <w:uiPriority w:val="39"/>
    <w:rsid w:val="00B40B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F44BA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06123-AA6B-4D1D-BC41-5B0D927EC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nori Kasai</dc:creator>
  <cp:keywords/>
  <dc:description/>
  <cp:lastModifiedBy>笠井 賢紀</cp:lastModifiedBy>
  <cp:revision>17</cp:revision>
  <dcterms:created xsi:type="dcterms:W3CDTF">2018-11-04T15:16:00Z</dcterms:created>
  <dcterms:modified xsi:type="dcterms:W3CDTF">2020-11-30T02:45:00Z</dcterms:modified>
</cp:coreProperties>
</file>